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ECC45B" w14:textId="77777777" w:rsidR="00ED0A5A" w:rsidRPr="006E3817" w:rsidRDefault="00ED0A5A" w:rsidP="00ED0A5A">
      <w:pPr>
        <w:spacing w:before="540" w:after="180" w:line="240" w:lineRule="auto"/>
        <w:jc w:val="center"/>
        <w:textAlignment w:val="baseline"/>
        <w:outlineLvl w:val="1"/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</w:pPr>
      <w:bookmarkStart w:id="0" w:name="_GoBack"/>
      <w:r w:rsidRPr="006E3817"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  <w:t>NOC Letter Format for Department Change</w:t>
      </w:r>
    </w:p>
    <w:p w14:paraId="28443162" w14:textId="77777777" w:rsidR="00ED0A5A" w:rsidRPr="006E3817" w:rsidRDefault="00ED0A5A" w:rsidP="00ED0A5A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Date: _______________</w:t>
      </w:r>
    </w:p>
    <w:p w14:paraId="5B2743B5" w14:textId="77777777" w:rsidR="00ED0A5A" w:rsidRPr="006E3817" w:rsidRDefault="00ED0A5A" w:rsidP="00ED0A5A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Ref No. _____________</w:t>
      </w:r>
    </w:p>
    <w:p w14:paraId="3108D0D4" w14:textId="4B359A86" w:rsidR="00F42B63" w:rsidRPr="006E3817" w:rsidRDefault="00ED0A5A" w:rsidP="00F42B63">
      <w:pPr>
        <w:spacing w:after="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6E3817"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  <w:t>To Whomsoever It May Concern</w:t>
      </w:r>
    </w:p>
    <w:p w14:paraId="6275E2EA" w14:textId="77777777" w:rsidR="00F42B63" w:rsidRPr="006E3817" w:rsidRDefault="00F42B63" w:rsidP="00F42B63">
      <w:pPr>
        <w:spacing w:after="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6ECE46E3" w14:textId="2E7282FD" w:rsidR="00ED0A5A" w:rsidRPr="006E3817" w:rsidRDefault="00ED0A5A" w:rsidP="00ED0A5A">
      <w:pPr>
        <w:pStyle w:val="ListParagraph"/>
        <w:numPr>
          <w:ilvl w:val="0"/>
          <w:numId w:val="1"/>
        </w:num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This NOC is to verify that Mr _____________</w:t>
      </w:r>
      <w:proofErr w:type="gramStart"/>
      <w:r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_(</w:t>
      </w:r>
      <w:proofErr w:type="gramEnd"/>
      <w:r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 xml:space="preserve">employee name) has been serving our institution since _____ years as a ____________(degeneration). Now he has completed his MBA in human Resource and, he would like to join Human Resource Department because </w:t>
      </w:r>
      <w:proofErr w:type="spellStart"/>
      <w:r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its</w:t>
      </w:r>
      <w:proofErr w:type="spellEnd"/>
      <w:r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 xml:space="preserve"> his field of study. Human Resource department is seeking a person for recruitment.</w:t>
      </w:r>
    </w:p>
    <w:p w14:paraId="75820963" w14:textId="77777777" w:rsidR="00ED0A5A" w:rsidRPr="006E3817" w:rsidRDefault="00ED0A5A" w:rsidP="00ED0A5A">
      <w:pPr>
        <w:pStyle w:val="ListParagraph"/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3296413C" w14:textId="5BDDCA7F" w:rsidR="00ED0A5A" w:rsidRPr="006E3817" w:rsidRDefault="00ED0A5A" w:rsidP="00ED0A5A">
      <w:pPr>
        <w:pStyle w:val="ListParagraph"/>
        <w:numPr>
          <w:ilvl w:val="0"/>
          <w:numId w:val="1"/>
        </w:num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This letter shows that we have complete </w:t>
      </w:r>
      <w:r w:rsidRPr="006E3817"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  <w:t>no objection</w:t>
      </w:r>
      <w:r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 upon change the department. Mr _________________ is very hard-working employee and can perform their duties in Human Resource department. We wish him good luck for future.</w:t>
      </w:r>
    </w:p>
    <w:p w14:paraId="49517815" w14:textId="3EF35444" w:rsidR="00ED0A5A" w:rsidRPr="006E3817" w:rsidRDefault="000B0F20" w:rsidP="00ED0A5A">
      <w:pPr>
        <w:spacing w:after="36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 xml:space="preserve">Yours </w:t>
      </w:r>
      <w:r w:rsidR="00ED0A5A"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Sincerely,</w:t>
      </w:r>
    </w:p>
    <w:p w14:paraId="5146F4E1" w14:textId="77777777" w:rsidR="00ED0A5A" w:rsidRPr="006E3817" w:rsidRDefault="00ED0A5A" w:rsidP="00ED0A5A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(Sign &amp; Stamp)</w:t>
      </w:r>
    </w:p>
    <w:p w14:paraId="2A2D332E" w14:textId="0EF8C3D1" w:rsidR="00ED0A5A" w:rsidRPr="006E3817" w:rsidRDefault="00ED0A5A" w:rsidP="00ED0A5A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Line Manager,</w:t>
      </w:r>
    </w:p>
    <w:p w14:paraId="23114494" w14:textId="77777777" w:rsidR="00ED0A5A" w:rsidRPr="006E3817" w:rsidRDefault="00ED0A5A" w:rsidP="00ED0A5A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6E3817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Company Name</w:t>
      </w:r>
    </w:p>
    <w:bookmarkEnd w:id="0"/>
    <w:p w14:paraId="620F2360" w14:textId="77777777" w:rsidR="004742F6" w:rsidRPr="006E3817" w:rsidRDefault="004742F6">
      <w:pPr>
        <w:rPr>
          <w:rFonts w:ascii="Tahoma" w:hAnsi="Tahoma" w:cs="Tahoma"/>
        </w:rPr>
      </w:pPr>
    </w:p>
    <w:sectPr w:rsidR="004742F6" w:rsidRPr="006E38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0A11E4"/>
    <w:multiLevelType w:val="hybridMultilevel"/>
    <w:tmpl w:val="C09835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7QwsjQxMzA1NjNV0lEKTi0uzszPAykwrAUA46JAsCwAAAA="/>
  </w:docVars>
  <w:rsids>
    <w:rsidRoot w:val="00ED0A5A"/>
    <w:rsid w:val="000B0F20"/>
    <w:rsid w:val="004742F6"/>
    <w:rsid w:val="006E3817"/>
    <w:rsid w:val="00D92FAF"/>
    <w:rsid w:val="00ED0A5A"/>
    <w:rsid w:val="00F42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B79C6"/>
  <w15:chartTrackingRefBased/>
  <w15:docId w15:val="{653F39E2-E23D-443B-A074-076FB0606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A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0A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0</Words>
  <Characters>629</Characters>
  <Application>Microsoft Office Word</Application>
  <DocSecurity>0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6</cp:revision>
  <dcterms:created xsi:type="dcterms:W3CDTF">2019-09-26T13:14:00Z</dcterms:created>
  <dcterms:modified xsi:type="dcterms:W3CDTF">2020-02-06T14:10:00Z</dcterms:modified>
</cp:coreProperties>
</file>